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D77DA" w14:textId="77777777" w:rsidR="004B2F4F" w:rsidRPr="0003467E" w:rsidRDefault="004B2F4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73848868" w14:textId="77777777" w:rsidR="00CE2AFB" w:rsidRPr="0003467E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0B33D3B9" w14:textId="276F4A5D" w:rsidR="009E75FB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 w:rsidRPr="0003467E">
        <w:rPr>
          <w:rFonts w:ascii="Calibri" w:hAnsi="Calibri" w:cs="Calibri"/>
          <w:b/>
          <w:bCs/>
          <w:sz w:val="28"/>
          <w:szCs w:val="28"/>
          <w:lang w:val="es-ES"/>
        </w:rPr>
        <w:t xml:space="preserve">DECLARACIÓN DE CUMPLIMIENTO DE REQUISITOS PARA SER </w:t>
      </w:r>
      <w:r w:rsidR="0084006D" w:rsidRPr="0003467E">
        <w:rPr>
          <w:rFonts w:ascii="Calibri" w:hAnsi="Calibri" w:cs="Calibri"/>
          <w:b/>
          <w:bCs/>
          <w:sz w:val="28"/>
          <w:szCs w:val="28"/>
          <w:lang w:val="es-ES"/>
        </w:rPr>
        <w:t>MIEMBRO DE TRIBUNAL</w:t>
      </w:r>
      <w:r w:rsidRPr="0003467E">
        <w:rPr>
          <w:rFonts w:ascii="Calibri" w:hAnsi="Calibri" w:cs="Calibri"/>
          <w:b/>
          <w:bCs/>
          <w:sz w:val="28"/>
          <w:szCs w:val="28"/>
          <w:lang w:val="es-ES"/>
        </w:rPr>
        <w:t xml:space="preserve"> DE TES</w:t>
      </w:r>
      <w:r w:rsidR="009F692A" w:rsidRPr="0003467E">
        <w:rPr>
          <w:rFonts w:ascii="Calibri" w:hAnsi="Calibri" w:cs="Calibri"/>
          <w:b/>
          <w:bCs/>
          <w:sz w:val="28"/>
          <w:szCs w:val="28"/>
          <w:lang w:val="es-ES"/>
        </w:rPr>
        <w:t>IS</w:t>
      </w:r>
      <w:r w:rsidRPr="0003467E">
        <w:rPr>
          <w:rFonts w:ascii="Calibri" w:hAnsi="Calibri" w:cs="Calibri"/>
          <w:b/>
          <w:bCs/>
          <w:sz w:val="28"/>
          <w:szCs w:val="28"/>
          <w:lang w:val="es-ES"/>
        </w:rPr>
        <w:t xml:space="preserve"> DE DOCTORADO</w:t>
      </w:r>
    </w:p>
    <w:p w14:paraId="3BA77F2D" w14:textId="77777777" w:rsidR="001B27C5" w:rsidRDefault="001B27C5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694"/>
        <w:gridCol w:w="1701"/>
        <w:gridCol w:w="2126"/>
        <w:gridCol w:w="2126"/>
      </w:tblGrid>
      <w:tr w:rsidR="001B27C5" w:rsidRPr="00706103" w14:paraId="417B761B" w14:textId="77777777" w:rsidTr="002731D8">
        <w:trPr>
          <w:jc w:val="center"/>
        </w:trPr>
        <w:tc>
          <w:tcPr>
            <w:tcW w:w="2694" w:type="dxa"/>
            <w:vAlign w:val="center"/>
          </w:tcPr>
          <w:p w14:paraId="37AAEE83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:</w:t>
            </w:r>
          </w:p>
        </w:tc>
        <w:tc>
          <w:tcPr>
            <w:tcW w:w="5953" w:type="dxa"/>
            <w:gridSpan w:val="3"/>
          </w:tcPr>
          <w:p w14:paraId="338CF40D" w14:textId="154B2E05" w:rsidR="001B27C5" w:rsidRPr="00706103" w:rsidRDefault="001B27C5" w:rsidP="00776616">
            <w:pPr>
              <w:contextualSpacing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1B27C5" w:rsidRPr="00706103" w14:paraId="22BC4165" w14:textId="77777777" w:rsidTr="002731D8">
        <w:trPr>
          <w:jc w:val="center"/>
        </w:trPr>
        <w:tc>
          <w:tcPr>
            <w:tcW w:w="2694" w:type="dxa"/>
            <w:vAlign w:val="center"/>
          </w:tcPr>
          <w:p w14:paraId="386ECC6A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52606ABF14384B78829CB957703B93D9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52606ABF14384B78829CB957703B93D9"/>
                </w:placeholder>
                <w:text/>
              </w:sdtPr>
              <w:sdtEndPr/>
              <w:sdtContent>
                <w:tc>
                  <w:tcPr>
                    <w:tcW w:w="1701" w:type="dxa"/>
                  </w:tcPr>
                  <w:p w14:paraId="0DA4D9D9" w14:textId="77777777" w:rsidR="001B27C5" w:rsidRPr="00706103" w:rsidRDefault="001B27C5" w:rsidP="00776616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706103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08461D6C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717350108"/>
            <w:placeholder>
              <w:docPart w:val="288ED352A6D64DD08558202AFEC0F9FF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4E36592" w14:textId="77777777" w:rsidR="001B27C5" w:rsidRPr="00706103" w:rsidRDefault="001B27C5" w:rsidP="00776616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06103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1B27C5" w:rsidRPr="00706103" w14:paraId="7E74E05A" w14:textId="77777777" w:rsidTr="002731D8">
        <w:trPr>
          <w:jc w:val="center"/>
        </w:trPr>
        <w:tc>
          <w:tcPr>
            <w:tcW w:w="2694" w:type="dxa"/>
            <w:vAlign w:val="center"/>
          </w:tcPr>
          <w:p w14:paraId="2B2591BD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ctor por 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F8519263058B4FDF9BB5FA23CE9D645F"/>
            </w:placeholder>
            <w:showingPlcHdr/>
            <w15:appearance w15:val="hidden"/>
          </w:sdtPr>
          <w:sdtEndPr/>
          <w:sdtContent>
            <w:tc>
              <w:tcPr>
                <w:tcW w:w="1701" w:type="dxa"/>
              </w:tcPr>
              <w:p w14:paraId="5B54D587" w14:textId="77777777" w:rsidR="001B27C5" w:rsidRPr="00706103" w:rsidRDefault="001B27C5" w:rsidP="00776616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06103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60907C06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970251450"/>
            <w:placeholder>
              <w:docPart w:val="F8519263058B4FDF9BB5FA23CE9D645F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21F2E62C" w14:textId="77777777" w:rsidR="001B27C5" w:rsidRPr="00706103" w:rsidRDefault="001B27C5" w:rsidP="00776616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06103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11E5CB0A" w14:textId="77777777" w:rsidR="001B27C5" w:rsidRPr="001B27C5" w:rsidRDefault="001B27C5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200F3A9C" w14:textId="77777777" w:rsidR="001A7144" w:rsidRPr="0003467E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5135BD3F" w14:textId="22048DA8" w:rsidR="009E75FB" w:rsidRPr="0003467E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03467E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03467E">
        <w:rPr>
          <w:rFonts w:ascii="Calibri" w:hAnsi="Calibri" w:cs="Calibri"/>
          <w:sz w:val="24"/>
          <w:szCs w:val="24"/>
          <w:lang w:val="es-ES"/>
        </w:rPr>
        <w:t xml:space="preserve"> que </w:t>
      </w:r>
      <w:r w:rsidR="009F692A" w:rsidRPr="0003467E">
        <w:rPr>
          <w:rFonts w:ascii="Calibri" w:hAnsi="Calibri" w:cs="Calibri"/>
          <w:sz w:val="24"/>
          <w:szCs w:val="24"/>
          <w:lang w:val="es-ES"/>
        </w:rPr>
        <w:t xml:space="preserve">cumple </w:t>
      </w:r>
      <w:r w:rsidRPr="0003467E">
        <w:rPr>
          <w:rFonts w:ascii="Calibri" w:hAnsi="Calibri" w:cs="Calibri"/>
          <w:sz w:val="24"/>
          <w:szCs w:val="24"/>
          <w:lang w:val="es-ES"/>
        </w:rPr>
        <w:t xml:space="preserve">alguno de los requisitos exigidos para ser </w:t>
      </w:r>
      <w:r w:rsidR="0084006D" w:rsidRPr="0003467E">
        <w:rPr>
          <w:rFonts w:ascii="Calibri" w:hAnsi="Calibri" w:cs="Calibri"/>
          <w:b/>
          <w:bCs/>
          <w:sz w:val="24"/>
          <w:szCs w:val="24"/>
          <w:lang w:val="es-ES"/>
        </w:rPr>
        <w:t>miembro de tribunal</w:t>
      </w:r>
      <w:r w:rsidRPr="0003467E">
        <w:rPr>
          <w:rFonts w:ascii="Calibri" w:hAnsi="Calibri" w:cs="Calibri"/>
          <w:b/>
          <w:bCs/>
          <w:sz w:val="24"/>
          <w:szCs w:val="24"/>
          <w:lang w:val="es-ES"/>
        </w:rPr>
        <w:t xml:space="preserve"> de tes</w:t>
      </w:r>
      <w:r w:rsidR="009F692A" w:rsidRPr="0003467E">
        <w:rPr>
          <w:rFonts w:ascii="Calibri" w:hAnsi="Calibri" w:cs="Calibri"/>
          <w:b/>
          <w:bCs/>
          <w:sz w:val="24"/>
          <w:szCs w:val="24"/>
          <w:lang w:val="es-ES"/>
        </w:rPr>
        <w:t>is</w:t>
      </w:r>
      <w:r w:rsidRPr="0003467E">
        <w:rPr>
          <w:rFonts w:ascii="Calibri" w:hAnsi="Calibri" w:cs="Calibri"/>
          <w:sz w:val="24"/>
          <w:szCs w:val="24"/>
          <w:lang w:val="es-ES"/>
        </w:rPr>
        <w:t xml:space="preserve"> de Doctorado según el Real Decreto 576/2023</w:t>
      </w:r>
      <w:r w:rsidR="00F178E7" w:rsidRPr="0003467E">
        <w:rPr>
          <w:rFonts w:ascii="Calibri" w:hAnsi="Calibri" w:cs="Calibri"/>
          <w:sz w:val="24"/>
          <w:szCs w:val="24"/>
          <w:lang w:val="es-ES"/>
        </w:rPr>
        <w:t xml:space="preserve"> que modifica el Real Decreto 99/2011</w:t>
      </w:r>
      <w:r w:rsidRPr="0003467E">
        <w:rPr>
          <w:rFonts w:ascii="Calibri" w:hAnsi="Calibri" w:cs="Calibri"/>
          <w:sz w:val="24"/>
          <w:szCs w:val="24"/>
          <w:lang w:val="es-ES"/>
        </w:rPr>
        <w:t xml:space="preserve"> (señale el/los que correspondan):</w:t>
      </w:r>
    </w:p>
    <w:p w14:paraId="7D64757F" w14:textId="249E566D" w:rsidR="006D4788" w:rsidRPr="0003467E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696664E5" w14:textId="77777777" w:rsidR="00CE2AFB" w:rsidRPr="0003467E" w:rsidRDefault="00CE2AFB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362CD943" w14:textId="68799436" w:rsidR="00B6750B" w:rsidRPr="0003467E" w:rsidRDefault="00B6750B" w:rsidP="0037613E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b/>
          <w:bCs/>
          <w:lang w:val="es-ES"/>
        </w:rPr>
        <w:t xml:space="preserve">A) </w:t>
      </w:r>
      <w:r w:rsidR="006E7F81" w:rsidRPr="0003467E">
        <w:rPr>
          <w:rFonts w:ascii="Calibri" w:hAnsi="Calibri" w:cs="Calibri"/>
          <w:b/>
          <w:bCs/>
          <w:lang w:val="es-ES"/>
        </w:rPr>
        <w:t>Persona doctora española o extranjera que preste servicios en cualquier universidad, centro o institución</w:t>
      </w:r>
      <w:r w:rsidRPr="0003467E">
        <w:rPr>
          <w:rFonts w:ascii="Calibri" w:hAnsi="Calibri" w:cs="Calibri"/>
          <w:lang w:val="es-ES"/>
        </w:rPr>
        <w:t>:</w:t>
      </w:r>
    </w:p>
    <w:p w14:paraId="4C210FD1" w14:textId="77777777" w:rsidR="001A7144" w:rsidRPr="0003467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B34C4E6" w14:textId="684D2E91" w:rsidR="00C35846" w:rsidRPr="0003467E" w:rsidRDefault="006B3651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6C70">
            <w:rPr>
              <w:rFonts w:ascii="MS Gothic" w:eastAsia="MS Gothic" w:hAnsi="MS Gothic" w:cs="Calibri" w:hint="eastAsia"/>
              <w:lang w:val="es-ES"/>
            </w:rPr>
            <w:t>☐</w:t>
          </w:r>
        </w:sdtContent>
      </w:sdt>
      <w:r w:rsidR="006D4788" w:rsidRPr="0003467E">
        <w:rPr>
          <w:rFonts w:ascii="Calibri" w:hAnsi="Calibri" w:cs="Calibri"/>
          <w:lang w:val="es-ES"/>
        </w:rPr>
        <w:t xml:space="preserve"> </w:t>
      </w:r>
      <w:r w:rsidR="009F692A" w:rsidRPr="0003467E">
        <w:rPr>
          <w:rFonts w:ascii="Calibri" w:hAnsi="Calibri" w:cs="Calibri"/>
          <w:lang w:val="es-ES"/>
        </w:rPr>
        <w:t xml:space="preserve">Tener </w:t>
      </w:r>
      <w:r w:rsidR="00B6750B" w:rsidRPr="0003467E">
        <w:rPr>
          <w:rFonts w:ascii="Calibri" w:hAnsi="Calibri" w:cs="Calibri"/>
          <w:lang w:val="es-ES"/>
        </w:rPr>
        <w:t xml:space="preserve">reconocido, al menos, un sexenio de actividad investigadora. </w:t>
      </w:r>
    </w:p>
    <w:p w14:paraId="0A48DE37" w14:textId="77777777" w:rsidR="001A7144" w:rsidRPr="0003467E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C0488DF" w14:textId="7400511B" w:rsidR="00C35846" w:rsidRPr="0003467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ab/>
      </w:r>
      <w:r w:rsidR="00B6750B" w:rsidRPr="0003467E">
        <w:rPr>
          <w:rFonts w:ascii="Calibri" w:hAnsi="Calibri" w:cs="Calibri"/>
          <w:b/>
          <w:bCs/>
          <w:lang w:val="es-ES"/>
        </w:rPr>
        <w:t>Nº de sexenios reconocidos</w:t>
      </w:r>
      <w:r w:rsidRPr="0003467E">
        <w:rPr>
          <w:rFonts w:ascii="Calibri" w:hAnsi="Calibri" w:cs="Calibri"/>
          <w:b/>
          <w:bCs/>
          <w:lang w:val="es-ES"/>
        </w:rPr>
        <w:t>:</w:t>
      </w:r>
      <w:r w:rsidRPr="0003467E">
        <w:rPr>
          <w:rFonts w:ascii="Calibri" w:hAnsi="Calibri" w:cs="Calibri"/>
          <w:lang w:val="es-ES"/>
        </w:rPr>
        <w:t xml:space="preserve"> </w:t>
      </w:r>
    </w:p>
    <w:p w14:paraId="33B98906" w14:textId="4B34703E" w:rsidR="00C35846" w:rsidRPr="0003467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ab/>
      </w:r>
      <w:r w:rsidR="00B6750B" w:rsidRPr="0003467E">
        <w:rPr>
          <w:rFonts w:ascii="Calibri" w:hAnsi="Calibri" w:cs="Calibri"/>
          <w:b/>
          <w:bCs/>
          <w:lang w:val="es-ES"/>
        </w:rPr>
        <w:t>Año concesión del último sexenio</w:t>
      </w:r>
      <w:r w:rsidRPr="0003467E">
        <w:rPr>
          <w:rFonts w:ascii="Calibri" w:hAnsi="Calibri" w:cs="Calibri"/>
          <w:b/>
          <w:bCs/>
          <w:lang w:val="es-ES"/>
        </w:rPr>
        <w:t>:</w:t>
      </w:r>
      <w:r w:rsidRPr="0003467E">
        <w:rPr>
          <w:rFonts w:ascii="Calibri" w:hAnsi="Calibri" w:cs="Calibri"/>
          <w:lang w:val="es-ES"/>
        </w:rPr>
        <w:t xml:space="preserve"> </w:t>
      </w:r>
    </w:p>
    <w:p w14:paraId="6CBA2EE3" w14:textId="77777777" w:rsidR="00C35846" w:rsidRPr="0003467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0FA283C2" w14:textId="218E84F1" w:rsidR="00F10481" w:rsidRPr="0003467E" w:rsidRDefault="0084006D" w:rsidP="00F10481">
      <w:pPr>
        <w:jc w:val="both"/>
        <w:rPr>
          <w:rFonts w:ascii="Calibri" w:hAnsi="Calibri" w:cs="Calibri"/>
          <w:b/>
          <w:bCs/>
          <w:lang w:val="es-ES"/>
        </w:rPr>
      </w:pPr>
      <w:r w:rsidRPr="0003467E">
        <w:rPr>
          <w:rFonts w:ascii="Calibri" w:hAnsi="Calibri" w:cs="Calibri"/>
          <w:b/>
          <w:bCs/>
          <w:lang w:val="es-ES"/>
        </w:rPr>
        <w:t xml:space="preserve">B) </w:t>
      </w:r>
      <w:r w:rsidR="006E7F81" w:rsidRPr="0003467E">
        <w:rPr>
          <w:rFonts w:ascii="Calibri" w:hAnsi="Calibri" w:cs="Calibri"/>
          <w:b/>
          <w:bCs/>
          <w:lang w:val="es-ES"/>
        </w:rPr>
        <w:t>Persona doctora española o extranjera que preste servicios en cualquier universidad, centro o institución</w:t>
      </w:r>
      <w:r w:rsidR="00F10481" w:rsidRPr="0003467E">
        <w:rPr>
          <w:rFonts w:ascii="Calibri" w:hAnsi="Calibri" w:cs="Calibri"/>
        </w:rPr>
        <w:t xml:space="preserve"> </w:t>
      </w:r>
      <w:r w:rsidR="00F10481" w:rsidRPr="0003467E">
        <w:rPr>
          <w:rFonts w:ascii="Calibri" w:hAnsi="Calibri" w:cs="Calibri"/>
          <w:b/>
          <w:bCs/>
          <w:lang w:val="es-ES"/>
        </w:rPr>
        <w:t>y que no posea ningún sexenio de actividad investigadora</w:t>
      </w:r>
      <w:r w:rsidR="0003467E" w:rsidRPr="0003467E">
        <w:rPr>
          <w:rFonts w:ascii="Calibri" w:hAnsi="Calibri" w:cs="Calibri"/>
          <w:b/>
          <w:bCs/>
          <w:lang w:val="es-ES"/>
        </w:rPr>
        <w:t>:</w:t>
      </w:r>
    </w:p>
    <w:p w14:paraId="1070C019" w14:textId="77777777" w:rsidR="001A7144" w:rsidRPr="0003467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36E24FAF" w14:textId="2DA315FE" w:rsidR="00B6750B" w:rsidRPr="0003467E" w:rsidRDefault="006B3651" w:rsidP="00CE2AFB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03467E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5A4A10" w:rsidRPr="0003467E">
        <w:rPr>
          <w:rFonts w:ascii="Calibri" w:hAnsi="Calibri" w:cs="Calibri"/>
          <w:lang w:val="es-ES"/>
        </w:rPr>
        <w:t xml:space="preserve"> </w:t>
      </w:r>
      <w:r w:rsidR="00B6750B" w:rsidRPr="0003467E">
        <w:rPr>
          <w:rFonts w:ascii="Calibri" w:hAnsi="Calibri" w:cs="Calibri"/>
          <w:lang w:val="es-ES"/>
        </w:rPr>
        <w:t xml:space="preserve">Ser autor/a o coautor/a de al menos </w:t>
      </w:r>
      <w:r w:rsidR="00B6750B" w:rsidRPr="0003467E">
        <w:rPr>
          <w:rFonts w:ascii="Calibri" w:hAnsi="Calibri" w:cs="Calibri"/>
          <w:b/>
          <w:bCs/>
          <w:lang w:val="es-ES"/>
        </w:rPr>
        <w:t>5 publicaciones</w:t>
      </w:r>
      <w:r w:rsidR="00B6750B" w:rsidRPr="0003467E">
        <w:rPr>
          <w:rFonts w:ascii="Calibri" w:hAnsi="Calibri" w:cs="Calibri"/>
          <w:lang w:val="es-ES"/>
        </w:rPr>
        <w:t xml:space="preserve"> incluidas en el </w:t>
      </w:r>
      <w:proofErr w:type="spellStart"/>
      <w:r w:rsidR="00B6750B" w:rsidRPr="0003467E">
        <w:rPr>
          <w:rFonts w:ascii="Calibri" w:hAnsi="Calibri" w:cs="Calibri"/>
          <w:b/>
          <w:bCs/>
          <w:lang w:val="es-ES"/>
        </w:rPr>
        <w:t>Journal</w:t>
      </w:r>
      <w:proofErr w:type="spellEnd"/>
      <w:r w:rsidR="00B6750B" w:rsidRPr="0003467E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="00B6750B" w:rsidRPr="0003467E">
        <w:rPr>
          <w:rFonts w:ascii="Calibri" w:hAnsi="Calibri" w:cs="Calibri"/>
          <w:b/>
          <w:bCs/>
          <w:lang w:val="es-ES"/>
        </w:rPr>
        <w:t>Citation</w:t>
      </w:r>
      <w:proofErr w:type="spellEnd"/>
      <w:r w:rsidR="00B6750B" w:rsidRPr="0003467E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="00B6750B" w:rsidRPr="0003467E">
        <w:rPr>
          <w:rFonts w:ascii="Calibri" w:hAnsi="Calibri" w:cs="Calibri"/>
          <w:b/>
          <w:bCs/>
          <w:lang w:val="es-ES"/>
        </w:rPr>
        <w:t>Reports</w:t>
      </w:r>
      <w:proofErr w:type="spellEnd"/>
      <w:r w:rsidR="00B6750B" w:rsidRPr="0003467E">
        <w:rPr>
          <w:rFonts w:ascii="Calibri" w:hAnsi="Calibri" w:cs="Calibri"/>
          <w:lang w:val="es-ES"/>
        </w:rPr>
        <w:t xml:space="preserve"> (JCR) que acrediten una experiencia investigadora equiparable a un sexenio de investigación</w:t>
      </w:r>
      <w:r w:rsidR="00EB7875">
        <w:rPr>
          <w:rFonts w:ascii="Calibri" w:hAnsi="Calibri" w:cs="Calibri"/>
          <w:lang w:val="es-ES"/>
        </w:rPr>
        <w:t>.</w:t>
      </w:r>
    </w:p>
    <w:p w14:paraId="6005064B" w14:textId="657DFEC1" w:rsidR="006E7F81" w:rsidRPr="0003467E" w:rsidRDefault="006E7F81" w:rsidP="006E7F81">
      <w:pPr>
        <w:jc w:val="both"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 xml:space="preserve">(A estos efectos, no se considerarán válidas las publicaciones que incurran en reiteración, autoría no justificada o malas prácticas, de acuerdo con los criterios del </w:t>
      </w:r>
      <w:r w:rsidRPr="0003467E">
        <w:rPr>
          <w:rFonts w:ascii="Calibri" w:hAnsi="Calibri" w:cs="Calibri"/>
          <w:i/>
          <w:lang w:val="es-ES"/>
        </w:rPr>
        <w:t>Baremo general de aplicación en la evaluación de los sexenios de investigación</w:t>
      </w:r>
      <w:r w:rsidRPr="0003467E">
        <w:rPr>
          <w:rFonts w:ascii="Calibri" w:hAnsi="Calibri" w:cs="Calibri"/>
          <w:lang w:val="es-ES"/>
        </w:rPr>
        <w:t xml:space="preserve"> de la ANECA</w:t>
      </w:r>
      <w:r w:rsidR="00D15FDA">
        <w:rPr>
          <w:rFonts w:ascii="Calibri" w:hAnsi="Calibri" w:cs="Calibri"/>
          <w:lang w:val="es-ES"/>
        </w:rPr>
        <w:t>)</w:t>
      </w:r>
      <w:r w:rsidR="00EB7875">
        <w:rPr>
          <w:rFonts w:ascii="Calibri" w:hAnsi="Calibri" w:cs="Calibri"/>
          <w:lang w:val="es-ES"/>
        </w:rPr>
        <w:t>.</w:t>
      </w:r>
    </w:p>
    <w:p w14:paraId="6871B0CB" w14:textId="4BDFE9D6" w:rsidR="00C35846" w:rsidRPr="0003467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03467E" w14:paraId="00D69E0A" w14:textId="77777777" w:rsidTr="007134F5">
        <w:tc>
          <w:tcPr>
            <w:tcW w:w="592" w:type="dxa"/>
          </w:tcPr>
          <w:p w14:paraId="7350BDE6" w14:textId="63C1A174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06DFFD8D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l artículo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2455F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ñ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20ABF36D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2F9649D0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g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584772AD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n el año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55A00C7" w14:textId="48C7DBDD" w:rsidR="003D3C12" w:rsidRPr="0003467E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en el año 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48A539A8" w14:textId="77777777" w:rsidR="00CE2AFB" w:rsidRPr="0003467E" w:rsidRDefault="00CE2AFB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  <w:p w14:paraId="2AB0D4AA" w14:textId="77777777" w:rsidR="00EA1C99" w:rsidRPr="0003467E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  <w:p w14:paraId="2D3C640A" w14:textId="05A1C936" w:rsidR="00EA1C99" w:rsidRPr="0003467E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03467E" w14:paraId="1C8BF3C1" w14:textId="77777777" w:rsidTr="007134F5">
        <w:tc>
          <w:tcPr>
            <w:tcW w:w="592" w:type="dxa"/>
          </w:tcPr>
          <w:p w14:paraId="51538F44" w14:textId="69E4F18A" w:rsidR="006D4788" w:rsidRPr="0003467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2.-</w:t>
            </w:r>
          </w:p>
        </w:tc>
        <w:tc>
          <w:tcPr>
            <w:tcW w:w="7908" w:type="dxa"/>
          </w:tcPr>
          <w:p w14:paraId="4EC7BA6E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91C0C8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9DABA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CFB85A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E050D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78A9437" w14:textId="5E7A76E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A64AD5D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5BA925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410F0499" w:rsidR="0039629E" w:rsidRPr="0003467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03467E" w14:paraId="16992FDD" w14:textId="77777777" w:rsidTr="007134F5">
        <w:tc>
          <w:tcPr>
            <w:tcW w:w="592" w:type="dxa"/>
          </w:tcPr>
          <w:p w14:paraId="39ABA4F0" w14:textId="078E1232" w:rsidR="006D4788" w:rsidRPr="0003467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3.-</w:t>
            </w:r>
          </w:p>
        </w:tc>
        <w:tc>
          <w:tcPr>
            <w:tcW w:w="7908" w:type="dxa"/>
          </w:tcPr>
          <w:p w14:paraId="6B9CDCF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E31DFC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023EF7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364B4A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F3539D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DB7FEE" w14:textId="241B3A07" w:rsidR="00B6750B" w:rsidRPr="0003467E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0C7BBC2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97AC358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69A6CE19" w:rsidR="0039629E" w:rsidRPr="0003467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03467E" w14:paraId="0ADB6592" w14:textId="77777777" w:rsidTr="007134F5">
        <w:tc>
          <w:tcPr>
            <w:tcW w:w="592" w:type="dxa"/>
          </w:tcPr>
          <w:p w14:paraId="0DCDF8EC" w14:textId="31C8068B" w:rsidR="006D4788" w:rsidRPr="0003467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0DA390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48AD3E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2B0CE0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499AFD6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6FB8300" w14:textId="5F503327" w:rsidR="00B6750B" w:rsidRPr="0003467E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9DD842D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24586A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3DCC1D55" w:rsidR="0039629E" w:rsidRPr="0003467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03467E" w14:paraId="0612F939" w14:textId="77777777" w:rsidTr="007134F5">
        <w:tc>
          <w:tcPr>
            <w:tcW w:w="592" w:type="dxa"/>
          </w:tcPr>
          <w:p w14:paraId="3151DA6A" w14:textId="305A3B4C" w:rsidR="006D4788" w:rsidRPr="0003467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1F49F5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650A28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436550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92A485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1BE8931" w14:textId="70A76498" w:rsidR="00B6750B" w:rsidRPr="0003467E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5A1CE7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7B0891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7F435C4E" w:rsidR="0039629E" w:rsidRPr="0003467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56BDAF8B" w:rsidR="00F613FA" w:rsidRDefault="00F613F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6045A49" w14:textId="300886DA" w:rsidR="00790EFF" w:rsidRDefault="00790EF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22A14FD" w14:textId="337405CD" w:rsidR="00790EFF" w:rsidRDefault="00790EF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050F65CA" w14:textId="3AC0A178" w:rsidR="00790EFF" w:rsidRDefault="00790EF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0AFF3D15" w14:textId="7CD702DA" w:rsidR="00790EFF" w:rsidRDefault="00790EF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F955630" w14:textId="7F1845FA" w:rsidR="00790EFF" w:rsidRDefault="00790EF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1418027" w14:textId="77777777" w:rsidR="00790EFF" w:rsidRDefault="00790EF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1FBCAF58" w14:textId="77777777" w:rsidR="00790EFF" w:rsidRDefault="00790EFF" w:rsidP="00790EFF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90EFF" w:rsidRPr="0068529B" w14:paraId="42EA6AB7" w14:textId="77777777" w:rsidTr="001F4072">
        <w:trPr>
          <w:trHeight w:val="785"/>
        </w:trPr>
        <w:tc>
          <w:tcPr>
            <w:tcW w:w="8494" w:type="dxa"/>
            <w:shd w:val="clear" w:color="auto" w:fill="F2F2F2"/>
            <w:vAlign w:val="center"/>
          </w:tcPr>
          <w:p w14:paraId="249F7FD0" w14:textId="77777777" w:rsidR="00790EFF" w:rsidRDefault="00790EFF" w:rsidP="001F4072">
            <w:pPr>
              <w:pStyle w:val="Textoindependiente"/>
              <w:spacing w:before="120" w:after="120"/>
              <w:rPr>
                <w:rFonts w:ascii="Arial Narrow" w:hAnsi="Arial Narrow"/>
                <w:sz w:val="20"/>
              </w:rPr>
            </w:pPr>
            <w:r w:rsidRPr="0068529B">
              <w:rPr>
                <w:rFonts w:ascii="Arial Narrow" w:hAnsi="Arial Narrow"/>
              </w:rPr>
              <w:lastRenderedPageBreak/>
              <w:br w:type="page"/>
            </w:r>
            <w:r>
              <w:rPr>
                <w:rFonts w:ascii="Arial Narrow" w:hAnsi="Arial Narrow"/>
                <w:b/>
                <w:sz w:val="20"/>
              </w:rPr>
              <w:t>MÉRITOS MÁ</w:t>
            </w:r>
            <w:r w:rsidRPr="0068529B">
              <w:rPr>
                <w:rFonts w:ascii="Arial Narrow" w:hAnsi="Arial Narrow"/>
                <w:b/>
                <w:sz w:val="20"/>
              </w:rPr>
              <w:t>S DESTACABLES RELACIONADOS CO</w:t>
            </w:r>
            <w:r>
              <w:rPr>
                <w:rFonts w:ascii="Arial Narrow" w:hAnsi="Arial Narrow"/>
                <w:b/>
                <w:sz w:val="20"/>
              </w:rPr>
              <w:t xml:space="preserve">N EL CAMPO DE CONOCIMIENTO DE LA </w:t>
            </w:r>
            <w:r w:rsidRPr="0068529B">
              <w:rPr>
                <w:rFonts w:ascii="Arial Narrow" w:hAnsi="Arial Narrow"/>
                <w:b/>
                <w:sz w:val="20"/>
              </w:rPr>
              <w:t>TES</w:t>
            </w:r>
            <w:r>
              <w:rPr>
                <w:rFonts w:ascii="Arial Narrow" w:hAnsi="Arial Narrow"/>
                <w:b/>
                <w:sz w:val="20"/>
              </w:rPr>
              <w:t>IS</w:t>
            </w:r>
            <w:r w:rsidRPr="0068529B">
              <w:rPr>
                <w:rFonts w:ascii="Arial Narrow" w:hAnsi="Arial Narrow"/>
                <w:b/>
                <w:sz w:val="20"/>
              </w:rPr>
              <w:t xml:space="preserve"> </w:t>
            </w:r>
            <w:r>
              <w:rPr>
                <w:rFonts w:ascii="Arial Narrow" w:hAnsi="Arial Narrow"/>
                <w:b/>
                <w:sz w:val="20"/>
              </w:rPr>
              <w:t xml:space="preserve">DOCTORAL </w:t>
            </w:r>
            <w:r w:rsidRPr="0068529B">
              <w:rPr>
                <w:rFonts w:ascii="Arial Narrow" w:hAnsi="Arial Narrow"/>
                <w:sz w:val="20"/>
              </w:rPr>
              <w:t>(publicaciones, proyectos de investigación, patentes, informes public</w:t>
            </w:r>
            <w:r>
              <w:rPr>
                <w:rFonts w:ascii="Arial Narrow" w:hAnsi="Arial Narrow"/>
                <w:sz w:val="20"/>
              </w:rPr>
              <w:t>ados, premios y/</w:t>
            </w:r>
            <w:proofErr w:type="spellStart"/>
            <w:r>
              <w:rPr>
                <w:rFonts w:ascii="Arial Narrow" w:hAnsi="Arial Narrow"/>
                <w:sz w:val="20"/>
              </w:rPr>
              <w:t>o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otros méritos)</w:t>
            </w:r>
          </w:p>
          <w:p w14:paraId="15F714EC" w14:textId="77777777" w:rsidR="00790EFF" w:rsidRPr="0068529B" w:rsidRDefault="00790EFF" w:rsidP="001F4072">
            <w:pPr>
              <w:pStyle w:val="Textoindependiente"/>
              <w:spacing w:before="120" w:after="120"/>
              <w:jc w:val="left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(Cubrir independientemente de haber indicado opción A u opción B)</w:t>
            </w:r>
          </w:p>
        </w:tc>
      </w:tr>
      <w:tr w:rsidR="00790EFF" w:rsidRPr="0068529B" w14:paraId="2E56E5E1" w14:textId="77777777" w:rsidTr="001F4072">
        <w:trPr>
          <w:trHeight w:val="3512"/>
        </w:trPr>
        <w:tc>
          <w:tcPr>
            <w:tcW w:w="8494" w:type="dxa"/>
          </w:tcPr>
          <w:p w14:paraId="4A4AB036" w14:textId="28DE4D95" w:rsidR="00790EFF" w:rsidRPr="005D01BD" w:rsidRDefault="00790EFF" w:rsidP="001F4072">
            <w:pPr>
              <w:shd w:val="clear" w:color="auto" w:fill="FFFFFF"/>
              <w:rPr>
                <w:rFonts w:ascii="Arial Narrow" w:hAnsi="Arial Narrow" w:cs="Lucida Sans Unicode"/>
                <w:sz w:val="20"/>
              </w:rPr>
            </w:pPr>
            <w:bookmarkStart w:id="0" w:name="_GoBack"/>
            <w:bookmarkEnd w:id="0"/>
          </w:p>
        </w:tc>
      </w:tr>
    </w:tbl>
    <w:p w14:paraId="672B0ADE" w14:textId="794CC6A1" w:rsidR="00790EFF" w:rsidRDefault="00790EF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116D0DF2" w14:textId="77777777" w:rsidR="00790EFF" w:rsidRPr="0003467E" w:rsidRDefault="00790EF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19D72EB" w14:textId="77777777" w:rsidR="00B6750B" w:rsidRPr="0003467E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>Y para que así conste, firmo el presente documento</w:t>
      </w:r>
    </w:p>
    <w:p w14:paraId="704E810D" w14:textId="77777777" w:rsidR="00B6750B" w:rsidRPr="0003467E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0EB9CE34" w14:textId="77777777" w:rsidR="00B6750B" w:rsidRPr="0003467E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>Lugar y fecha</w:t>
      </w:r>
    </w:p>
    <w:p w14:paraId="09286BBF" w14:textId="77777777" w:rsidR="00B6750B" w:rsidRPr="0003467E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EBA4378" w14:textId="5866C2E6" w:rsidR="00B6750B" w:rsidRPr="0003467E" w:rsidRDefault="009F692A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>Firma</w:t>
      </w:r>
      <w:r w:rsidR="00B6750B" w:rsidRPr="0003467E">
        <w:rPr>
          <w:rFonts w:ascii="Calibri" w:hAnsi="Calibri" w:cs="Calibri"/>
          <w:lang w:val="es-ES"/>
        </w:rPr>
        <w:t>:</w:t>
      </w:r>
    </w:p>
    <w:p w14:paraId="57A7A60D" w14:textId="64F8E30C" w:rsidR="00716CBC" w:rsidRPr="0003467E" w:rsidRDefault="00716CB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BC7657C" w14:textId="77777777" w:rsidR="00716CBC" w:rsidRPr="0003467E" w:rsidRDefault="00716CB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716CBC" w:rsidRPr="0003467E" w:rsidSect="00EA1C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D85099" w14:textId="77777777" w:rsidR="006B3651" w:rsidRPr="00722C64" w:rsidRDefault="006B3651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353E7A7D" w14:textId="77777777" w:rsidR="006B3651" w:rsidRPr="00722C64" w:rsidRDefault="006B3651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19297B4C" w14:textId="77777777" w:rsidR="006B3651" w:rsidRPr="00722C64" w:rsidRDefault="006B36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33757" w14:textId="77777777" w:rsidR="00BE2F1B" w:rsidRDefault="00BE2F1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9E131" w14:textId="77777777" w:rsidR="00BE2F1B" w:rsidRDefault="00BE2F1B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E9972" w14:textId="77777777" w:rsidR="00BE2F1B" w:rsidRDefault="00BE2F1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250A5" w14:textId="77777777" w:rsidR="006B3651" w:rsidRPr="00722C64" w:rsidRDefault="006B3651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0EE9EC2" w14:textId="77777777" w:rsidR="006B3651" w:rsidRPr="00722C64" w:rsidRDefault="006B3651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2A6FDE32" w14:textId="77777777" w:rsidR="006B3651" w:rsidRPr="00722C64" w:rsidRDefault="006B36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1B2F2" w14:textId="77777777" w:rsidR="00BE2F1B" w:rsidRDefault="00BE2F1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0F62A" w14:textId="1CD37C5F" w:rsidR="00BE2F1B" w:rsidRPr="00BE2F1B" w:rsidRDefault="00BE2F1B" w:rsidP="00BE2F1B">
    <w:pPr>
      <w:pStyle w:val="Encabezado"/>
      <w:rPr>
        <w:rFonts w:ascii="Calibri" w:hAnsi="Calibri" w:cs="Calibri"/>
        <w:noProof/>
      </w:rPr>
    </w:pPr>
    <w:r w:rsidRPr="00BE2F1B">
      <w:rPr>
        <w:rFonts w:ascii="Calibri" w:hAnsi="Calibri" w:cs="Calibri"/>
        <w:color w:val="000000"/>
      </w:rPr>
      <w:t xml:space="preserve">Comisión Académica del Programa de </w:t>
    </w:r>
    <w:proofErr w:type="spellStart"/>
    <w:r w:rsidRPr="00BE2F1B">
      <w:rPr>
        <w:rFonts w:ascii="Calibri" w:hAnsi="Calibri" w:cs="Calibri"/>
        <w:color w:val="000000"/>
      </w:rPr>
      <w:t>Doctorado</w:t>
    </w:r>
    <w:proofErr w:type="spellEnd"/>
    <w:r w:rsidRPr="00BE2F1B">
      <w:rPr>
        <w:rFonts w:ascii="Calibri" w:hAnsi="Calibri" w:cs="Calibri"/>
        <w:color w:val="000000"/>
      </w:rPr>
      <w:t xml:space="preserve"> en </w:t>
    </w:r>
    <w:r w:rsidR="00D436DA">
      <w:rPr>
        <w:rFonts w:ascii="Calibri" w:hAnsi="Calibri" w:cs="Calibri"/>
        <w:color w:val="000000"/>
      </w:rPr>
      <w:t xml:space="preserve">Métodos Matemáticos y Simulación Numérica en </w:t>
    </w:r>
    <w:proofErr w:type="spellStart"/>
    <w:r w:rsidR="00D436DA">
      <w:rPr>
        <w:rFonts w:ascii="Calibri" w:hAnsi="Calibri" w:cs="Calibri"/>
        <w:color w:val="000000"/>
      </w:rPr>
      <w:t>Ingeniería</w:t>
    </w:r>
    <w:proofErr w:type="spellEnd"/>
    <w:r w:rsidR="00D436DA">
      <w:rPr>
        <w:rFonts w:ascii="Calibri" w:hAnsi="Calibri" w:cs="Calibri"/>
        <w:color w:val="000000"/>
      </w:rPr>
      <w:t xml:space="preserve"> y Ciencias Aplicadas</w:t>
    </w:r>
    <w:r w:rsidRPr="00BE2F1B">
      <w:rPr>
        <w:rFonts w:ascii="Calibri" w:hAnsi="Calibri" w:cs="Calibri"/>
        <w:color w:val="000000"/>
      </w:rPr>
      <w:t xml:space="preserve"> RD 99/2011 y RD 576/2023</w:t>
    </w:r>
  </w:p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79E1E" w14:textId="77777777" w:rsidR="00BE2F1B" w:rsidRDefault="00BE2F1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3467E"/>
    <w:rsid w:val="000B57E1"/>
    <w:rsid w:val="00123B11"/>
    <w:rsid w:val="001437F2"/>
    <w:rsid w:val="00143961"/>
    <w:rsid w:val="00190EB0"/>
    <w:rsid w:val="00196C70"/>
    <w:rsid w:val="001A7144"/>
    <w:rsid w:val="001B27C5"/>
    <w:rsid w:val="002731D8"/>
    <w:rsid w:val="002961C6"/>
    <w:rsid w:val="00296B1E"/>
    <w:rsid w:val="002B768D"/>
    <w:rsid w:val="002F1B59"/>
    <w:rsid w:val="002F337E"/>
    <w:rsid w:val="00342534"/>
    <w:rsid w:val="0039629E"/>
    <w:rsid w:val="003C1828"/>
    <w:rsid w:val="003D3C12"/>
    <w:rsid w:val="00456215"/>
    <w:rsid w:val="004B2F4F"/>
    <w:rsid w:val="0052329A"/>
    <w:rsid w:val="005360FC"/>
    <w:rsid w:val="00586F9E"/>
    <w:rsid w:val="005A4A10"/>
    <w:rsid w:val="0063362F"/>
    <w:rsid w:val="006A503F"/>
    <w:rsid w:val="006B3651"/>
    <w:rsid w:val="006C222C"/>
    <w:rsid w:val="006D4788"/>
    <w:rsid w:val="006E7F81"/>
    <w:rsid w:val="00706103"/>
    <w:rsid w:val="007134F5"/>
    <w:rsid w:val="00716CBC"/>
    <w:rsid w:val="00720FF6"/>
    <w:rsid w:val="00722C64"/>
    <w:rsid w:val="00757DA1"/>
    <w:rsid w:val="007673CB"/>
    <w:rsid w:val="00790EFF"/>
    <w:rsid w:val="00813517"/>
    <w:rsid w:val="0081758A"/>
    <w:rsid w:val="0084006D"/>
    <w:rsid w:val="008F55F5"/>
    <w:rsid w:val="0092542C"/>
    <w:rsid w:val="00950324"/>
    <w:rsid w:val="009B19D7"/>
    <w:rsid w:val="009D602C"/>
    <w:rsid w:val="009E75FB"/>
    <w:rsid w:val="009F3A26"/>
    <w:rsid w:val="009F550A"/>
    <w:rsid w:val="009F692A"/>
    <w:rsid w:val="00A13019"/>
    <w:rsid w:val="00A5270C"/>
    <w:rsid w:val="00AA2A16"/>
    <w:rsid w:val="00B04CA0"/>
    <w:rsid w:val="00B16B1F"/>
    <w:rsid w:val="00B17888"/>
    <w:rsid w:val="00B54AD7"/>
    <w:rsid w:val="00B6750B"/>
    <w:rsid w:val="00B85FAA"/>
    <w:rsid w:val="00BE2F1B"/>
    <w:rsid w:val="00C2759E"/>
    <w:rsid w:val="00C35846"/>
    <w:rsid w:val="00CE2AFB"/>
    <w:rsid w:val="00D15FDA"/>
    <w:rsid w:val="00D436DA"/>
    <w:rsid w:val="00DB1AEA"/>
    <w:rsid w:val="00E506F1"/>
    <w:rsid w:val="00EA1C99"/>
    <w:rsid w:val="00EB7875"/>
    <w:rsid w:val="00EC022E"/>
    <w:rsid w:val="00EC6779"/>
    <w:rsid w:val="00EF09A8"/>
    <w:rsid w:val="00F0783F"/>
    <w:rsid w:val="00F10481"/>
    <w:rsid w:val="00F178E7"/>
    <w:rsid w:val="00F50055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independiente">
    <w:name w:val="Body Text"/>
    <w:basedOn w:val="Normal"/>
    <w:link w:val="TextoindependienteCar"/>
    <w:rsid w:val="00790EFF"/>
    <w:pPr>
      <w:spacing w:after="0" w:line="240" w:lineRule="auto"/>
      <w:jc w:val="both"/>
    </w:pPr>
    <w:rPr>
      <w:rFonts w:ascii="Garamond" w:eastAsia="Times New Roman" w:hAnsi="Garamond" w:cs="Times New Roman"/>
      <w:kern w:val="0"/>
      <w:sz w:val="24"/>
      <w:szCs w:val="20"/>
      <w:lang w:val="es-ES" w:eastAsia="es-E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rsid w:val="00790EFF"/>
    <w:rPr>
      <w:rFonts w:ascii="Garamond" w:eastAsia="Times New Roman" w:hAnsi="Garamond" w:cs="Times New Roman"/>
      <w:kern w:val="0"/>
      <w:sz w:val="24"/>
      <w:szCs w:val="20"/>
      <w:lang w:eastAsia="es-ES"/>
      <w14:ligatures w14:val="none"/>
    </w:rPr>
  </w:style>
  <w:style w:type="character" w:styleId="Hipervnculo">
    <w:name w:val="Hyperlink"/>
    <w:rsid w:val="00790EFF"/>
    <w:rPr>
      <w:color w:val="0563C1"/>
      <w:u w:val="single"/>
    </w:rPr>
  </w:style>
  <w:style w:type="paragraph" w:customStyle="1" w:styleId="Reglamento">
    <w:name w:val="Reglamento"/>
    <w:basedOn w:val="Normal"/>
    <w:link w:val="ReglamentoCar"/>
    <w:qFormat/>
    <w:rsid w:val="00790EFF"/>
    <w:pPr>
      <w:spacing w:after="0" w:line="252" w:lineRule="auto"/>
      <w:ind w:left="1021" w:right="567"/>
      <w:jc w:val="both"/>
    </w:pPr>
    <w:rPr>
      <w:rFonts w:ascii="Calibri" w:eastAsia="Times New Roman" w:hAnsi="Calibri" w:cs="Times New Roman"/>
      <w:kern w:val="0"/>
      <w:sz w:val="20"/>
      <w:szCs w:val="20"/>
      <w:lang w:val="x-none" w:eastAsia="x-none"/>
      <w14:ligatures w14:val="none"/>
    </w:rPr>
  </w:style>
  <w:style w:type="character" w:customStyle="1" w:styleId="ReglamentoCar">
    <w:name w:val="Reglamento Car"/>
    <w:link w:val="Reglamento"/>
    <w:rsid w:val="00790EFF"/>
    <w:rPr>
      <w:rFonts w:ascii="Calibri" w:eastAsia="Times New Roman" w:hAnsi="Calibri" w:cs="Times New Roman"/>
      <w:kern w:val="0"/>
      <w:sz w:val="20"/>
      <w:szCs w:val="20"/>
      <w:lang w:val="x-none" w:eastAsia="x-non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2606ABF14384B78829CB957703B9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C5899-3559-400B-B6EE-97611C8743F4}"/>
      </w:docPartPr>
      <w:docPartBody>
        <w:p w:rsidR="001D28E4" w:rsidRDefault="00F0740F" w:rsidP="00F0740F">
          <w:pPr>
            <w:pStyle w:val="52606ABF14384B78829CB957703B93D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88ED352A6D64DD08558202AFEC0F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5AFE3-F817-4EDA-B18F-917C8C3D1EBB}"/>
      </w:docPartPr>
      <w:docPartBody>
        <w:p w:rsidR="001D28E4" w:rsidRDefault="00F0740F" w:rsidP="00F0740F">
          <w:pPr>
            <w:pStyle w:val="288ED352A6D64DD08558202AFEC0F9F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8519263058B4FDF9BB5FA23CE9D6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10F41-FE31-4947-9464-1CA09ADB3132}"/>
      </w:docPartPr>
      <w:docPartBody>
        <w:p w:rsidR="001D28E4" w:rsidRDefault="00F0740F" w:rsidP="00F0740F">
          <w:pPr>
            <w:pStyle w:val="F8519263058B4FDF9BB5FA23CE9D645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1D28E4"/>
    <w:rsid w:val="006A2D3E"/>
    <w:rsid w:val="007355D5"/>
    <w:rsid w:val="008E4ECE"/>
    <w:rsid w:val="00A458B9"/>
    <w:rsid w:val="00C00DCF"/>
    <w:rsid w:val="00D24DF1"/>
    <w:rsid w:val="00E115B7"/>
    <w:rsid w:val="00E34B41"/>
    <w:rsid w:val="00F0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F0740F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4F2D732C9D54D93BDC4C54D91C062F6">
    <w:name w:val="A4F2D732C9D54D93BDC4C54D91C062F6"/>
    <w:rsid w:val="00F0740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2606ABF14384B78829CB957703B93D9">
    <w:name w:val="52606ABF14384B78829CB957703B93D9"/>
    <w:rsid w:val="00F0740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8ED352A6D64DD08558202AFEC0F9FF">
    <w:name w:val="288ED352A6D64DD08558202AFEC0F9FF"/>
    <w:rsid w:val="00F0740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8519263058B4FDF9BB5FA23CE9D645F">
    <w:name w:val="F8519263058B4FDF9BB5FA23CE9D645F"/>
    <w:rsid w:val="00F0740F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59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Carlos Vazquez</cp:lastModifiedBy>
  <cp:revision>4</cp:revision>
  <dcterms:created xsi:type="dcterms:W3CDTF">2026-04-16T08:31:00Z</dcterms:created>
  <dcterms:modified xsi:type="dcterms:W3CDTF">2026-04-18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